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F2A5D" w:rsidRPr="00D64D3F" w:rsidRDefault="002F2A5D" w:rsidP="002F2A5D">
      <w:pPr>
        <w:jc w:val="center"/>
        <w:rPr>
          <w:b/>
        </w:rPr>
      </w:pPr>
      <w:r w:rsidRPr="00D64D3F">
        <w:rPr>
          <w:b/>
        </w:rPr>
        <w:t>Global Learning Committee</w:t>
      </w:r>
    </w:p>
    <w:p w:rsidR="002F2A5D" w:rsidRPr="00D64D3F" w:rsidRDefault="002F2A5D" w:rsidP="002F2A5D">
      <w:pPr>
        <w:jc w:val="center"/>
        <w:rPr>
          <w:b/>
        </w:rPr>
      </w:pPr>
      <w:r>
        <w:rPr>
          <w:b/>
        </w:rPr>
        <w:t>1/14/2022</w:t>
      </w:r>
      <w:r w:rsidRPr="00D64D3F">
        <w:rPr>
          <w:b/>
        </w:rPr>
        <w:t xml:space="preserve"> Minutes Draft 1</w:t>
      </w:r>
    </w:p>
    <w:p w:rsidR="002F2A5D" w:rsidRPr="00D64D3F" w:rsidRDefault="002F2A5D" w:rsidP="002F2A5D">
      <w:pPr>
        <w:ind w:right="288"/>
      </w:pPr>
      <w:r w:rsidRPr="00D64D3F">
        <w:rPr>
          <w:b/>
        </w:rPr>
        <w:t>Present:</w:t>
      </w:r>
      <w:r w:rsidRPr="00D64D3F">
        <w:t xml:space="preserve"> Sue Mach, Jen Bown, Ernesto Hernandez, Carol Dodson, </w:t>
      </w:r>
      <w:r w:rsidRPr="006415BD">
        <w:t>Martha Bailey</w:t>
      </w:r>
      <w:r>
        <w:t>, Melissa Padron, Jane Forbes</w:t>
      </w:r>
      <w:r>
        <w:t>, Abe Fouhy, Michael Patterson, Kerrie Hughes</w:t>
      </w:r>
    </w:p>
    <w:p w:rsidR="002F2A5D" w:rsidRPr="00D64D3F" w:rsidRDefault="002F2A5D" w:rsidP="002F2A5D">
      <w:pPr>
        <w:spacing w:after="0"/>
        <w:rPr>
          <w:b/>
        </w:rPr>
      </w:pPr>
      <w:r w:rsidRPr="00D64D3F">
        <w:rPr>
          <w:b/>
        </w:rPr>
        <w:t>Start: 12:00</w:t>
      </w:r>
      <w:r w:rsidR="00E0135F">
        <w:rPr>
          <w:b/>
        </w:rPr>
        <w:t xml:space="preserve"> PM</w:t>
      </w:r>
    </w:p>
    <w:p w:rsidR="002F2A5D" w:rsidRDefault="002F2A5D" w:rsidP="002F2A5D">
      <w:pPr>
        <w:spacing w:after="0"/>
        <w:rPr>
          <w:b/>
        </w:rPr>
      </w:pPr>
      <w:r w:rsidRPr="00D64D3F">
        <w:rPr>
          <w:b/>
        </w:rPr>
        <w:t xml:space="preserve">Adjourned: 1: </w:t>
      </w:r>
      <w:r w:rsidR="00E0135F">
        <w:rPr>
          <w:b/>
        </w:rPr>
        <w:t>10 PM</w:t>
      </w:r>
      <w:r>
        <w:rPr>
          <w:b/>
        </w:rPr>
        <w:t xml:space="preserve">   </w:t>
      </w:r>
    </w:p>
    <w:p w:rsidR="002F2A5D" w:rsidRDefault="002F2A5D" w:rsidP="002F2A5D">
      <w:pPr>
        <w:spacing w:after="0"/>
        <w:rPr>
          <w:b/>
        </w:rPr>
      </w:pPr>
      <w:r>
        <w:rPr>
          <w:b/>
        </w:rPr>
        <w:t xml:space="preserve">Next Meeting: </w:t>
      </w:r>
      <w:r w:rsidR="00F04D4F">
        <w:rPr>
          <w:b/>
        </w:rPr>
        <w:t>Jan</w:t>
      </w:r>
      <w:r>
        <w:rPr>
          <w:b/>
        </w:rPr>
        <w:t>uary</w:t>
      </w:r>
      <w:r w:rsidR="00F04D4F">
        <w:rPr>
          <w:b/>
        </w:rPr>
        <w:t xml:space="preserve"> 28</w:t>
      </w:r>
      <w:r w:rsidR="00F04D4F" w:rsidRPr="00F04D4F">
        <w:rPr>
          <w:b/>
          <w:vertAlign w:val="superscript"/>
        </w:rPr>
        <w:t>th</w:t>
      </w:r>
      <w:r w:rsidR="00F04D4F">
        <w:rPr>
          <w:b/>
        </w:rPr>
        <w:t>, 2022</w:t>
      </w:r>
    </w:p>
    <w:p w:rsidR="00E0135F" w:rsidRDefault="00E0135F" w:rsidP="002F2A5D">
      <w:pPr>
        <w:spacing w:after="0"/>
        <w:rPr>
          <w:b/>
        </w:rPr>
      </w:pPr>
    </w:p>
    <w:p w:rsidR="00E0135F" w:rsidRPr="00D64D3F" w:rsidRDefault="00E0135F" w:rsidP="002F2A5D">
      <w:pPr>
        <w:spacing w:after="0"/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2F2A5D" w:rsidRPr="00D64D3F" w:rsidTr="00E0135F">
        <w:tc>
          <w:tcPr>
            <w:tcW w:w="1795" w:type="dxa"/>
            <w:shd w:val="clear" w:color="auto" w:fill="9CC2E5" w:themeFill="accent1" w:themeFillTint="99"/>
          </w:tcPr>
          <w:p w:rsidR="002F2A5D" w:rsidRPr="00D64D3F" w:rsidRDefault="002F2A5D" w:rsidP="008340D4">
            <w:pPr>
              <w:jc w:val="center"/>
              <w:rPr>
                <w:b/>
              </w:rPr>
            </w:pPr>
            <w:r w:rsidRPr="00D64D3F">
              <w:rPr>
                <w:b/>
              </w:rPr>
              <w:t>Topic</w:t>
            </w:r>
          </w:p>
        </w:tc>
        <w:tc>
          <w:tcPr>
            <w:tcW w:w="8995" w:type="dxa"/>
            <w:shd w:val="clear" w:color="auto" w:fill="9CC2E5" w:themeFill="accent1" w:themeFillTint="99"/>
          </w:tcPr>
          <w:p w:rsidR="002F2A5D" w:rsidRPr="00D64D3F" w:rsidRDefault="002F2A5D" w:rsidP="008340D4">
            <w:pPr>
              <w:jc w:val="center"/>
              <w:rPr>
                <w:b/>
              </w:rPr>
            </w:pPr>
            <w:r w:rsidRPr="00D64D3F">
              <w:rPr>
                <w:b/>
              </w:rPr>
              <w:t>Discussion</w:t>
            </w:r>
          </w:p>
        </w:tc>
      </w:tr>
      <w:tr w:rsidR="002F2A5D" w:rsidRPr="00D64D3F" w:rsidTr="00E0135F">
        <w:tc>
          <w:tcPr>
            <w:tcW w:w="1795" w:type="dxa"/>
          </w:tcPr>
          <w:p w:rsidR="002F2A5D" w:rsidRPr="00D64D3F" w:rsidRDefault="002F2A5D" w:rsidP="008340D4">
            <w:pPr>
              <w:jc w:val="center"/>
              <w:rPr>
                <w:b/>
              </w:rPr>
            </w:pPr>
          </w:p>
          <w:p w:rsidR="002F2A5D" w:rsidRDefault="002F2A5D" w:rsidP="008340D4">
            <w:pPr>
              <w:jc w:val="center"/>
              <w:rPr>
                <w:b/>
              </w:rPr>
            </w:pPr>
          </w:p>
          <w:p w:rsidR="002F2A5D" w:rsidRDefault="002F2A5D" w:rsidP="008340D4">
            <w:pPr>
              <w:jc w:val="center"/>
              <w:rPr>
                <w:b/>
              </w:rPr>
            </w:pPr>
          </w:p>
          <w:p w:rsidR="002A3833" w:rsidRDefault="002A3833" w:rsidP="008340D4">
            <w:pPr>
              <w:jc w:val="center"/>
              <w:rPr>
                <w:b/>
              </w:rPr>
            </w:pPr>
          </w:p>
          <w:p w:rsidR="002A3833" w:rsidRDefault="002A3833" w:rsidP="008340D4">
            <w:pPr>
              <w:jc w:val="center"/>
              <w:rPr>
                <w:b/>
              </w:rPr>
            </w:pPr>
          </w:p>
          <w:p w:rsidR="002F2A5D" w:rsidRPr="00D64D3F" w:rsidRDefault="002F2A5D" w:rsidP="008340D4">
            <w:pPr>
              <w:jc w:val="center"/>
              <w:rPr>
                <w:b/>
              </w:rPr>
            </w:pPr>
            <w:r w:rsidRPr="00D64D3F">
              <w:rPr>
                <w:b/>
              </w:rPr>
              <w:t>France Trip</w:t>
            </w:r>
          </w:p>
        </w:tc>
        <w:tc>
          <w:tcPr>
            <w:tcW w:w="8995" w:type="dxa"/>
          </w:tcPr>
          <w:p w:rsidR="002F2A5D" w:rsidRDefault="002F2A5D" w:rsidP="002F2A5D">
            <w:pPr>
              <w:pStyle w:val="ListParagraph"/>
              <w:numPr>
                <w:ilvl w:val="0"/>
                <w:numId w:val="3"/>
              </w:numPr>
            </w:pPr>
            <w:r>
              <w:t xml:space="preserve">What to do? </w:t>
            </w:r>
          </w:p>
          <w:p w:rsidR="002F2A5D" w:rsidRDefault="002F2A5D" w:rsidP="002F2A5D">
            <w:pPr>
              <w:pStyle w:val="ListParagraph"/>
              <w:numPr>
                <w:ilvl w:val="0"/>
                <w:numId w:val="3"/>
              </w:numPr>
            </w:pPr>
            <w:r>
              <w:t>Students who were interested, dropping off due to Omicron.</w:t>
            </w:r>
          </w:p>
          <w:p w:rsidR="002F2A5D" w:rsidRDefault="002F2A5D" w:rsidP="002F2A5D">
            <w:pPr>
              <w:pStyle w:val="ListParagraph"/>
              <w:numPr>
                <w:ilvl w:val="0"/>
                <w:numId w:val="3"/>
              </w:numPr>
            </w:pPr>
            <w:r>
              <w:t xml:space="preserve"> Do not want to put down deposit. </w:t>
            </w:r>
          </w:p>
          <w:p w:rsidR="002F2A5D" w:rsidRDefault="002F2A5D" w:rsidP="002F2A5D">
            <w:pPr>
              <w:pStyle w:val="ListParagraph"/>
              <w:numPr>
                <w:ilvl w:val="0"/>
                <w:numId w:val="3"/>
              </w:numPr>
            </w:pPr>
            <w:r>
              <w:t>Parents reluctant for their child to travel</w:t>
            </w:r>
          </w:p>
          <w:p w:rsidR="002F2A5D" w:rsidRDefault="002F2A5D" w:rsidP="002F2A5D">
            <w:pPr>
              <w:pStyle w:val="ListParagraph"/>
              <w:numPr>
                <w:ilvl w:val="0"/>
                <w:numId w:val="3"/>
              </w:numPr>
            </w:pPr>
            <w:r>
              <w:t xml:space="preserve">Too unstable in Europe right now to consider travel as each country’s guidelines are very strict. </w:t>
            </w:r>
          </w:p>
          <w:p w:rsidR="002F2A5D" w:rsidRDefault="002F2A5D" w:rsidP="002F2A5D">
            <w:pPr>
              <w:pStyle w:val="ListParagraph"/>
              <w:numPr>
                <w:ilvl w:val="0"/>
                <w:numId w:val="3"/>
              </w:numPr>
            </w:pPr>
            <w:r>
              <w:t>Need</w:t>
            </w:r>
            <w:r w:rsidR="0029496C">
              <w:t xml:space="preserve"> to postpone planned</w:t>
            </w:r>
            <w:r>
              <w:t xml:space="preserve"> summer 2022 trip to France – very disappointing, but necessary.</w:t>
            </w:r>
          </w:p>
          <w:p w:rsidR="002F2A5D" w:rsidRDefault="002F2A5D" w:rsidP="002F2A5D">
            <w:pPr>
              <w:pStyle w:val="ListParagraph"/>
              <w:numPr>
                <w:ilvl w:val="0"/>
                <w:numId w:val="3"/>
              </w:numPr>
            </w:pPr>
            <w:r>
              <w:t>Could Ernesto</w:t>
            </w:r>
            <w:r w:rsidR="0029496C">
              <w:t xml:space="preserve"> and Kerrie </w:t>
            </w:r>
            <w:r>
              <w:t>be the guide</w:t>
            </w:r>
            <w:r w:rsidR="002A3833">
              <w:t>s</w:t>
            </w:r>
            <w:r>
              <w:t xml:space="preserve"> for cultural experiences vs spending money on French </w:t>
            </w:r>
            <w:r w:rsidR="002A3833">
              <w:t>guide?</w:t>
            </w:r>
          </w:p>
          <w:p w:rsidR="002A3833" w:rsidRDefault="002A3833" w:rsidP="002F2A5D">
            <w:pPr>
              <w:pStyle w:val="ListParagraph"/>
              <w:numPr>
                <w:ilvl w:val="0"/>
                <w:numId w:val="3"/>
              </w:numPr>
            </w:pPr>
            <w:r>
              <w:t>Pro’s and con’s for faculty being the guide- nice to hand over to someone in the country – but, it is expensive</w:t>
            </w:r>
            <w:r w:rsidR="0029496C">
              <w:t>.</w:t>
            </w:r>
            <w:r>
              <w:t xml:space="preserve"> and there is a liability for the faculty, as well as increased responsibilities – especially if an issue arises with a student (illness, quarantine </w:t>
            </w:r>
            <w:proofErr w:type="spellStart"/>
            <w:r>
              <w:t>etc</w:t>
            </w:r>
            <w:proofErr w:type="spellEnd"/>
            <w:r>
              <w:t>)</w:t>
            </w:r>
          </w:p>
          <w:p w:rsidR="002F2A5D" w:rsidRDefault="002F2A5D" w:rsidP="002F2A5D">
            <w:pPr>
              <w:pStyle w:val="ListParagraph"/>
              <w:numPr>
                <w:ilvl w:val="0"/>
                <w:numId w:val="3"/>
              </w:numPr>
            </w:pPr>
            <w:r>
              <w:t>When to reschedule?</w:t>
            </w:r>
            <w:r w:rsidR="002A3833">
              <w:t xml:space="preserve"> Spring 2023?</w:t>
            </w:r>
          </w:p>
          <w:p w:rsidR="002F2A5D" w:rsidRPr="00D64D3F" w:rsidRDefault="002F2A5D" w:rsidP="002F2A5D"/>
        </w:tc>
      </w:tr>
      <w:tr w:rsidR="002F2A5D" w:rsidRPr="00D64D3F" w:rsidTr="00E0135F">
        <w:tc>
          <w:tcPr>
            <w:tcW w:w="1795" w:type="dxa"/>
          </w:tcPr>
          <w:p w:rsidR="002F2A5D" w:rsidRDefault="002F2A5D" w:rsidP="008340D4">
            <w:pPr>
              <w:jc w:val="center"/>
              <w:rPr>
                <w:b/>
              </w:rPr>
            </w:pPr>
          </w:p>
          <w:p w:rsidR="002F2A5D" w:rsidRDefault="002F2A5D" w:rsidP="008340D4">
            <w:pPr>
              <w:jc w:val="center"/>
              <w:rPr>
                <w:b/>
              </w:rPr>
            </w:pPr>
          </w:p>
          <w:p w:rsidR="002F2A5D" w:rsidRDefault="002F2A5D" w:rsidP="008340D4">
            <w:pPr>
              <w:jc w:val="center"/>
              <w:rPr>
                <w:b/>
              </w:rPr>
            </w:pPr>
            <w:r>
              <w:rPr>
                <w:b/>
              </w:rPr>
              <w:t>Ireland Trip</w:t>
            </w:r>
          </w:p>
          <w:p w:rsidR="002F2A5D" w:rsidRDefault="002F2A5D" w:rsidP="008340D4">
            <w:pPr>
              <w:jc w:val="center"/>
              <w:rPr>
                <w:b/>
              </w:rPr>
            </w:pPr>
          </w:p>
          <w:p w:rsidR="002F2A5D" w:rsidRPr="00D64D3F" w:rsidRDefault="002F2A5D" w:rsidP="002A3833">
            <w:pPr>
              <w:rPr>
                <w:b/>
              </w:rPr>
            </w:pPr>
          </w:p>
        </w:tc>
        <w:tc>
          <w:tcPr>
            <w:tcW w:w="8995" w:type="dxa"/>
          </w:tcPr>
          <w:p w:rsidR="002A3833" w:rsidRDefault="002A3833" w:rsidP="002A3833">
            <w:pPr>
              <w:pStyle w:val="ListParagraph"/>
            </w:pPr>
          </w:p>
          <w:p w:rsidR="002F2A5D" w:rsidRDefault="002A3833" w:rsidP="002A3833">
            <w:pPr>
              <w:pStyle w:val="ListParagraph"/>
              <w:numPr>
                <w:ilvl w:val="0"/>
                <w:numId w:val="4"/>
              </w:numPr>
            </w:pPr>
            <w:r>
              <w:t>Keep this plan for now</w:t>
            </w:r>
          </w:p>
          <w:p w:rsidR="002A3833" w:rsidRDefault="002A3833" w:rsidP="002A3833">
            <w:pPr>
              <w:pStyle w:val="ListParagraph"/>
              <w:numPr>
                <w:ilvl w:val="0"/>
                <w:numId w:val="4"/>
              </w:numPr>
            </w:pPr>
            <w:r>
              <w:t xml:space="preserve">Will have to make a call by spring as have to start collecting money &amp; plane reservations </w:t>
            </w:r>
            <w:r w:rsidR="0029496C">
              <w:t>–</w:t>
            </w:r>
          </w:p>
          <w:p w:rsidR="0029496C" w:rsidRPr="00D64D3F" w:rsidRDefault="0029496C" w:rsidP="002A3833">
            <w:pPr>
              <w:pStyle w:val="ListParagraph"/>
              <w:numPr>
                <w:ilvl w:val="0"/>
                <w:numId w:val="4"/>
              </w:numPr>
            </w:pPr>
            <w:r>
              <w:t xml:space="preserve">What happens if you get stuck somewhere – who pays for the hotel? College or student? We don’t have our insurance re-established yet for foreign travel, but what about domestic travel to CCID etc. </w:t>
            </w:r>
          </w:p>
        </w:tc>
      </w:tr>
      <w:tr w:rsidR="002F2A5D" w:rsidRPr="00D64D3F" w:rsidTr="00E0135F">
        <w:trPr>
          <w:trHeight w:val="1250"/>
        </w:trPr>
        <w:tc>
          <w:tcPr>
            <w:tcW w:w="1795" w:type="dxa"/>
          </w:tcPr>
          <w:p w:rsidR="002F2A5D" w:rsidRPr="00D64D3F" w:rsidRDefault="002F2A5D" w:rsidP="00C12FAE">
            <w:pPr>
              <w:jc w:val="center"/>
              <w:rPr>
                <w:b/>
              </w:rPr>
            </w:pPr>
          </w:p>
          <w:p w:rsidR="002F2A5D" w:rsidRPr="00D64D3F" w:rsidRDefault="0029496C" w:rsidP="00C12FAE">
            <w:pPr>
              <w:jc w:val="center"/>
              <w:rPr>
                <w:b/>
              </w:rPr>
            </w:pPr>
            <w:r>
              <w:rPr>
                <w:b/>
              </w:rPr>
              <w:t>CCID</w:t>
            </w:r>
          </w:p>
        </w:tc>
        <w:tc>
          <w:tcPr>
            <w:tcW w:w="8995" w:type="dxa"/>
          </w:tcPr>
          <w:p w:rsidR="002F2A5D" w:rsidRDefault="002F2A5D" w:rsidP="008340D4"/>
          <w:p w:rsidR="002F2A5D" w:rsidRDefault="0029496C" w:rsidP="008340D4">
            <w:r>
              <w:t>New Orleans in March – deadline for early register 1/15/2022. Sue wants to go, but apprehensive. Kerrie interested.</w:t>
            </w:r>
          </w:p>
          <w:p w:rsidR="0029496C" w:rsidRPr="00D64D3F" w:rsidRDefault="00C12FAE" w:rsidP="008340D4">
            <w:r>
              <w:t>Some of conference may be virtual</w:t>
            </w:r>
          </w:p>
        </w:tc>
      </w:tr>
      <w:tr w:rsidR="002F2A5D" w:rsidRPr="00D64D3F" w:rsidTr="00E0135F">
        <w:tc>
          <w:tcPr>
            <w:tcW w:w="1795" w:type="dxa"/>
          </w:tcPr>
          <w:p w:rsidR="002F2A5D" w:rsidRPr="00621B04" w:rsidRDefault="002F2A5D" w:rsidP="00C12FAE">
            <w:pPr>
              <w:jc w:val="center"/>
              <w:rPr>
                <w:b/>
              </w:rPr>
            </w:pPr>
          </w:p>
          <w:p w:rsidR="002F2A5D" w:rsidRPr="00621B04" w:rsidRDefault="002F2A5D" w:rsidP="00C12FAE">
            <w:pPr>
              <w:jc w:val="center"/>
              <w:rPr>
                <w:b/>
              </w:rPr>
            </w:pPr>
            <w:r w:rsidRPr="00621B04">
              <w:rPr>
                <w:b/>
              </w:rPr>
              <w:t>International Week</w:t>
            </w:r>
          </w:p>
          <w:p w:rsidR="002F2A5D" w:rsidRPr="00621B04" w:rsidRDefault="00C12FAE" w:rsidP="00C12FAE">
            <w:pPr>
              <w:jc w:val="center"/>
              <w:rPr>
                <w:b/>
              </w:rPr>
            </w:pPr>
            <w:r>
              <w:rPr>
                <w:b/>
              </w:rPr>
              <w:t>April 4-8</w:t>
            </w:r>
            <w:r w:rsidRPr="00C12FAE">
              <w:rPr>
                <w:b/>
                <w:vertAlign w:val="superscript"/>
              </w:rPr>
              <w:t>th</w:t>
            </w:r>
            <w:r>
              <w:rPr>
                <w:b/>
              </w:rPr>
              <w:t xml:space="preserve"> 2022</w:t>
            </w:r>
          </w:p>
          <w:p w:rsidR="002F2A5D" w:rsidRPr="00621B04" w:rsidRDefault="002F2A5D" w:rsidP="00C12FAE">
            <w:pPr>
              <w:jc w:val="center"/>
              <w:rPr>
                <w:b/>
              </w:rPr>
            </w:pPr>
          </w:p>
        </w:tc>
        <w:tc>
          <w:tcPr>
            <w:tcW w:w="8995" w:type="dxa"/>
          </w:tcPr>
          <w:p w:rsidR="00C12FAE" w:rsidRDefault="00C12FAE" w:rsidP="00C12FAE">
            <w:r>
              <w:t>What should GLC do that would be interesting? Possibly in-person…</w:t>
            </w:r>
          </w:p>
          <w:p w:rsidR="00C12FAE" w:rsidRDefault="00C12FAE" w:rsidP="00C12FAE">
            <w:r>
              <w:t xml:space="preserve">Give presentation on past trips – Use photos from Ireland trip? Sue will reach out to students who have gone on past trips to see if they would want to give presentation. What about making a video of each student and faculty who have travelled instead of requiring them to be present? Sue will reach out to Niamh and John for short presentation. </w:t>
            </w:r>
          </w:p>
          <w:p w:rsidR="001C4658" w:rsidRDefault="001C4658" w:rsidP="00C12FAE">
            <w:r>
              <w:t>Theme: Waiting to Go or, Dreaming about Going</w:t>
            </w:r>
            <w:proofErr w:type="gramStart"/>
            <w:r>
              <w:t>…..</w:t>
            </w:r>
            <w:proofErr w:type="gramEnd"/>
            <w:r>
              <w:t xml:space="preserve"> </w:t>
            </w:r>
          </w:p>
          <w:p w:rsidR="001C4658" w:rsidRDefault="001C4658" w:rsidP="00C12FAE">
            <w:r>
              <w:t>Karaoke? (Just kidding)</w:t>
            </w:r>
          </w:p>
          <w:p w:rsidR="001C4658" w:rsidRDefault="001C4658" w:rsidP="00C12FAE">
            <w:r>
              <w:t>Talent show by International Students?</w:t>
            </w:r>
          </w:p>
          <w:p w:rsidR="00C12FAE" w:rsidRPr="00D64D3F" w:rsidRDefault="00C12FAE" w:rsidP="00C12FAE"/>
        </w:tc>
      </w:tr>
      <w:tr w:rsidR="00C12FAE" w:rsidRPr="00D64D3F" w:rsidTr="00E0135F">
        <w:tc>
          <w:tcPr>
            <w:tcW w:w="1795" w:type="dxa"/>
          </w:tcPr>
          <w:p w:rsidR="001C4658" w:rsidRDefault="001C4658" w:rsidP="00C12FAE">
            <w:pPr>
              <w:jc w:val="center"/>
              <w:rPr>
                <w:b/>
              </w:rPr>
            </w:pPr>
          </w:p>
          <w:p w:rsidR="00E0135F" w:rsidRDefault="00E0135F" w:rsidP="00C12FAE">
            <w:pPr>
              <w:jc w:val="center"/>
              <w:rPr>
                <w:b/>
              </w:rPr>
            </w:pPr>
          </w:p>
          <w:p w:rsidR="00C12FAE" w:rsidRDefault="00C12FAE" w:rsidP="00C12FAE">
            <w:pPr>
              <w:jc w:val="center"/>
              <w:rPr>
                <w:b/>
              </w:rPr>
            </w:pPr>
            <w:r>
              <w:rPr>
                <w:b/>
              </w:rPr>
              <w:t>International Conference</w:t>
            </w:r>
          </w:p>
          <w:p w:rsidR="00C12FAE" w:rsidRPr="00621B04" w:rsidRDefault="00C12FAE" w:rsidP="00C12FAE">
            <w:pPr>
              <w:jc w:val="center"/>
              <w:rPr>
                <w:b/>
              </w:rPr>
            </w:pPr>
            <w:r>
              <w:rPr>
                <w:b/>
              </w:rPr>
              <w:t>April 2022</w:t>
            </w:r>
          </w:p>
        </w:tc>
        <w:tc>
          <w:tcPr>
            <w:tcW w:w="8995" w:type="dxa"/>
          </w:tcPr>
          <w:p w:rsidR="00E0135F" w:rsidRDefault="00E0135F" w:rsidP="001C4658"/>
          <w:p w:rsidR="00C12FAE" w:rsidRDefault="001C4658" w:rsidP="001C4658">
            <w:r>
              <w:t>International Conference on April 12</w:t>
            </w:r>
            <w:r w:rsidRPr="001C4658">
              <w:rPr>
                <w:vertAlign w:val="superscript"/>
              </w:rPr>
              <w:t>th</w:t>
            </w:r>
            <w:r>
              <w:t xml:space="preserve"> from 8:40 – 3:20 PM. Being held on CCC campus but not sponsored by CCC.</w:t>
            </w:r>
            <w:r w:rsidR="00C12FAE">
              <w:t xml:space="preserve"> </w:t>
            </w:r>
            <w:r>
              <w:t>Focus in on U</w:t>
            </w:r>
            <w:r w:rsidR="00C12FAE">
              <w:t>nity pertaining to SE Asia. Need to get more details about this.</w:t>
            </w:r>
          </w:p>
          <w:p w:rsidR="001C4658" w:rsidRPr="00D64D3F" w:rsidRDefault="001C4658" w:rsidP="001C4658"/>
        </w:tc>
      </w:tr>
      <w:tr w:rsidR="00C12FAE" w:rsidRPr="00D64D3F" w:rsidTr="00E0135F">
        <w:tc>
          <w:tcPr>
            <w:tcW w:w="1795" w:type="dxa"/>
          </w:tcPr>
          <w:p w:rsidR="00C12FAE" w:rsidRDefault="00C12FAE" w:rsidP="00C12FAE">
            <w:pPr>
              <w:jc w:val="center"/>
              <w:rPr>
                <w:b/>
              </w:rPr>
            </w:pPr>
            <w:r>
              <w:rPr>
                <w:b/>
              </w:rPr>
              <w:lastRenderedPageBreak/>
              <w:t>Center</w:t>
            </w:r>
            <w:r w:rsidR="001C4658">
              <w:rPr>
                <w:b/>
              </w:rPr>
              <w:t xml:space="preserve"> for Asian and Pacific Studies</w:t>
            </w:r>
            <w:r>
              <w:rPr>
                <w:b/>
              </w:rPr>
              <w:t xml:space="preserve"> at University of Oregon</w:t>
            </w:r>
          </w:p>
        </w:tc>
        <w:tc>
          <w:tcPr>
            <w:tcW w:w="8995" w:type="dxa"/>
          </w:tcPr>
          <w:p w:rsidR="00C12FAE" w:rsidRDefault="001C4658" w:rsidP="00C12FAE">
            <w:r>
              <w:t xml:space="preserve">Regional Center available to </w:t>
            </w:r>
            <w:r w:rsidR="00C12FAE">
              <w:t>Community Colleges… Could we become involved</w:t>
            </w:r>
            <w:r>
              <w:t xml:space="preserve"> with this center?</w:t>
            </w:r>
          </w:p>
          <w:p w:rsidR="001C4658" w:rsidRDefault="001C4658" w:rsidP="00C12FAE">
            <w:r>
              <w:t xml:space="preserve">They are willing to bring speakers to our campuses – they want to meet our students – </w:t>
            </w:r>
          </w:p>
          <w:p w:rsidR="001C4658" w:rsidRDefault="001C4658" w:rsidP="00C12FAE">
            <w:r>
              <w:t>Martha will get info and share with David</w:t>
            </w:r>
          </w:p>
        </w:tc>
      </w:tr>
      <w:tr w:rsidR="002F2A5D" w:rsidRPr="00D64D3F" w:rsidTr="00E0135F">
        <w:tc>
          <w:tcPr>
            <w:tcW w:w="1795" w:type="dxa"/>
          </w:tcPr>
          <w:p w:rsidR="002F2A5D" w:rsidRPr="00621B04" w:rsidRDefault="002F2A5D" w:rsidP="00C12FAE">
            <w:pPr>
              <w:jc w:val="center"/>
              <w:rPr>
                <w:b/>
              </w:rPr>
            </w:pPr>
          </w:p>
          <w:p w:rsidR="002F2A5D" w:rsidRPr="00621B04" w:rsidRDefault="002F2A5D" w:rsidP="00C12FAE">
            <w:pPr>
              <w:jc w:val="center"/>
              <w:rPr>
                <w:b/>
              </w:rPr>
            </w:pPr>
            <w:r w:rsidRPr="00621B04">
              <w:rPr>
                <w:b/>
              </w:rPr>
              <w:t>Conferences</w:t>
            </w:r>
          </w:p>
          <w:p w:rsidR="002F2A5D" w:rsidRPr="00621B04" w:rsidRDefault="002F2A5D" w:rsidP="00C12FAE">
            <w:pPr>
              <w:jc w:val="center"/>
              <w:rPr>
                <w:b/>
              </w:rPr>
            </w:pPr>
          </w:p>
        </w:tc>
        <w:tc>
          <w:tcPr>
            <w:tcW w:w="8995" w:type="dxa"/>
          </w:tcPr>
          <w:p w:rsidR="002F2A5D" w:rsidRDefault="002F2A5D" w:rsidP="008340D4">
            <w:r>
              <w:t>Forum on Education Abroad: March 22-25 (Spring break) 2022 – Chicago – Greer will renew our membership</w:t>
            </w:r>
          </w:p>
          <w:p w:rsidR="002F2A5D" w:rsidRDefault="002F2A5D" w:rsidP="008340D4"/>
          <w:p w:rsidR="002F2A5D" w:rsidRDefault="002F2A5D" w:rsidP="008340D4">
            <w:pPr>
              <w:jc w:val="center"/>
            </w:pPr>
            <w:r>
              <w:t>.</w:t>
            </w:r>
          </w:p>
          <w:p w:rsidR="002F2A5D" w:rsidRDefault="002F2A5D" w:rsidP="008340D4">
            <w:r>
              <w:t xml:space="preserve">Community College International Development (CCID) March 3-7, 2022 (Thursday to Sunday)– New Orleans. Sue hoping to go to CCID- focus on community colleges… Niamh is usually there and can meet other providers – Jen and Ernesto would like to go but timing for end of term is challenging – </w:t>
            </w:r>
          </w:p>
          <w:p w:rsidR="002F2A5D" w:rsidRPr="00D64D3F" w:rsidRDefault="002F2A5D" w:rsidP="008340D4">
            <w:r>
              <w:t xml:space="preserve">Let Sue if you are interested in going - </w:t>
            </w:r>
          </w:p>
        </w:tc>
      </w:tr>
      <w:tr w:rsidR="002F2A5D" w:rsidRPr="00D64D3F" w:rsidTr="00E0135F">
        <w:tc>
          <w:tcPr>
            <w:tcW w:w="1795" w:type="dxa"/>
          </w:tcPr>
          <w:p w:rsidR="002F2A5D" w:rsidRPr="00621B04" w:rsidRDefault="002F2A5D" w:rsidP="008340D4">
            <w:pPr>
              <w:jc w:val="center"/>
              <w:rPr>
                <w:b/>
              </w:rPr>
            </w:pPr>
          </w:p>
          <w:p w:rsidR="002F2A5D" w:rsidRDefault="001C4658" w:rsidP="008340D4">
            <w:pPr>
              <w:jc w:val="center"/>
              <w:rPr>
                <w:b/>
              </w:rPr>
            </w:pPr>
            <w:r>
              <w:rPr>
                <w:b/>
              </w:rPr>
              <w:t>Carol Dodson</w:t>
            </w:r>
          </w:p>
          <w:p w:rsidR="002F2A5D" w:rsidRPr="00621B04" w:rsidRDefault="002F2A5D" w:rsidP="001C4658">
            <w:pPr>
              <w:jc w:val="center"/>
              <w:rPr>
                <w:b/>
              </w:rPr>
            </w:pPr>
          </w:p>
        </w:tc>
        <w:tc>
          <w:tcPr>
            <w:tcW w:w="8995" w:type="dxa"/>
          </w:tcPr>
          <w:p w:rsidR="002F2A5D" w:rsidRDefault="002F2A5D" w:rsidP="008340D4"/>
          <w:p w:rsidR="002F2A5D" w:rsidRDefault="001C4658" w:rsidP="001C4658">
            <w:r>
              <w:t>Not retiring in March – Now end of academic year. No applicants for her position.</w:t>
            </w:r>
          </w:p>
        </w:tc>
      </w:tr>
      <w:tr w:rsidR="002F2A5D" w:rsidRPr="00D64D3F" w:rsidTr="00E0135F">
        <w:tc>
          <w:tcPr>
            <w:tcW w:w="1795" w:type="dxa"/>
          </w:tcPr>
          <w:p w:rsidR="002F2A5D" w:rsidRDefault="002F2A5D" w:rsidP="008340D4">
            <w:pPr>
              <w:jc w:val="center"/>
            </w:pPr>
          </w:p>
          <w:p w:rsidR="002F2A5D" w:rsidRPr="00621B04" w:rsidRDefault="002F2A5D" w:rsidP="008340D4">
            <w:pPr>
              <w:jc w:val="center"/>
              <w:rPr>
                <w:b/>
              </w:rPr>
            </w:pPr>
            <w:r w:rsidRPr="00621B04">
              <w:rPr>
                <w:b/>
              </w:rPr>
              <w:t>Next Meeting</w:t>
            </w:r>
          </w:p>
        </w:tc>
        <w:tc>
          <w:tcPr>
            <w:tcW w:w="8995" w:type="dxa"/>
          </w:tcPr>
          <w:p w:rsidR="00F04D4F" w:rsidRDefault="00F04D4F" w:rsidP="001C4658"/>
          <w:p w:rsidR="002F2A5D" w:rsidRDefault="001C4658" w:rsidP="001C4658">
            <w:r>
              <w:t>January 28</w:t>
            </w:r>
            <w:r w:rsidRPr="001C4658">
              <w:rPr>
                <w:vertAlign w:val="superscript"/>
              </w:rPr>
              <w:t>th</w:t>
            </w:r>
            <w:r>
              <w:t>, 2022</w:t>
            </w:r>
          </w:p>
        </w:tc>
      </w:tr>
    </w:tbl>
    <w:p w:rsidR="002F2A5D" w:rsidRPr="00D64D3F" w:rsidRDefault="002F2A5D" w:rsidP="002F2A5D"/>
    <w:p w:rsidR="002F2A5D" w:rsidRPr="00D64D3F" w:rsidRDefault="002F2A5D" w:rsidP="002F2A5D"/>
    <w:p w:rsidR="002207B5" w:rsidRDefault="002207B5"/>
    <w:sectPr w:rsidR="002207B5" w:rsidSect="006415BD">
      <w:pgSz w:w="12240" w:h="15840"/>
      <w:pgMar w:top="720" w:right="720" w:bottom="54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2234E5"/>
    <w:multiLevelType w:val="hybridMultilevel"/>
    <w:tmpl w:val="D6F27C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722C4C"/>
    <w:multiLevelType w:val="hybridMultilevel"/>
    <w:tmpl w:val="45124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02E1BF8"/>
    <w:multiLevelType w:val="hybridMultilevel"/>
    <w:tmpl w:val="6B3C79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A9B6DFA"/>
    <w:multiLevelType w:val="hybridMultilevel"/>
    <w:tmpl w:val="7348F6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zMzGwtDQzNzK1MDZX0lEKTi0uzszPAykwrAUAgPviniwAAAA="/>
  </w:docVars>
  <w:rsids>
    <w:rsidRoot w:val="002F2A5D"/>
    <w:rsid w:val="001C4658"/>
    <w:rsid w:val="002207B5"/>
    <w:rsid w:val="00274CCD"/>
    <w:rsid w:val="0029496C"/>
    <w:rsid w:val="002A3833"/>
    <w:rsid w:val="002F2A5D"/>
    <w:rsid w:val="00B21111"/>
    <w:rsid w:val="00C12FAE"/>
    <w:rsid w:val="00E0135F"/>
    <w:rsid w:val="00F04D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12756B"/>
  <w15:chartTrackingRefBased/>
  <w15:docId w15:val="{8211E3D6-5901-4CDF-A582-BD32728129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F2A5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2A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F2A5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2</Pages>
  <Words>478</Words>
  <Characters>273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ackamas Community College</Company>
  <LinksUpToDate>false</LinksUpToDate>
  <CharactersWithSpaces>3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 Dodson</dc:creator>
  <cp:keywords/>
  <dc:description/>
  <cp:lastModifiedBy>Carol Dodson</cp:lastModifiedBy>
  <cp:revision>2</cp:revision>
  <dcterms:created xsi:type="dcterms:W3CDTF">2022-01-14T20:01:00Z</dcterms:created>
  <dcterms:modified xsi:type="dcterms:W3CDTF">2022-01-14T21:05:00Z</dcterms:modified>
</cp:coreProperties>
</file>